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w:t>
      </w:r>
      <w:r>
        <w:t xml:space="preserve"> </w:t>
      </w:r>
      <w:r>
        <w:t xml:space="preserve">Cape</w:t>
      </w:r>
      <w:r>
        <w:t xml:space="preserve"> </w:t>
      </w:r>
      <w:r>
        <w:t xml:space="preserve">Town</w:t>
      </w:r>
    </w:p>
    <w:bookmarkStart w:id="20" w:name="X84e8764e72affe173573c1912406c631303a564"/>
    <w:p>
      <w:pPr>
        <w:pStyle w:val="Heading1"/>
      </w:pPr>
      <w:r>
        <w:t xml:space="preserve">Internship Application Letter: Architectural Internship Opportunity in South Africa Cape Tow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w:t>
      </w:r>
      <w:r>
        <w:t xml:space="preserve"> </w:t>
      </w:r>
      <w:r>
        <w:t xml:space="preserve">[Firm Name]</w:t>
      </w:r>
      <w:r>
        <w:br/>
      </w:r>
      <w:r>
        <w:rPr>
          <w:bCs/>
          <w:b/>
        </w:rPr>
        <w:t xml:space="preserve">Address:</w:t>
      </w:r>
      <w:r>
        <w:t xml:space="preserve"> </w:t>
      </w:r>
      <w:r>
        <w:t xml:space="preserve">[Firm Address]</w:t>
      </w:r>
      <w:r>
        <w:br/>
      </w:r>
    </w:p>
    <w:p>
      <w:pPr>
        <w:pStyle w:val="BodyText"/>
      </w:pPr>
      <w:r>
        <w:t xml:space="preserve">Cape Town, South Africa</w:t>
      </w:r>
    </w:p>
    <w:p>
      <w:pPr>
        <w:pStyle w:val="BodyText"/>
      </w:pPr>
      <w:r>
        <w:rPr>
          <w:iCs/>
          <w:i/>
        </w:rPr>
        <w:t xml:space="preserve">Dear Hiring Manager,</w:t>
      </w:r>
    </w:p>
    <w:p>
      <w:pPr>
        <w:pStyle w:val="BodyText"/>
      </w:pPr>
      <w:r>
        <w:t xml:space="preserve">I am writing to express my profound enthusiasm for the Architectural Internship position at [Firm Name], as advertised on your website and through the University of Cape Town's Career Portal. As a dedicated and innovative architecture student currently completing my final year at the University of Pretoria's Faculty of Engineering, Built Environment and Information Technology, I have long admired [Firm Name]'s transformative approach to design within South Africa Cape Town's unique urban landscape. My academic journey, combined with hands-on project experience in sustainable design for the South African context, has prepared me to contribute meaningfully to your team while immersing myself in the vibrant architectural community of Cape Town.</w:t>
      </w:r>
    </w:p>
    <w:p>
      <w:pPr>
        <w:pStyle w:val="BodyText"/>
      </w:pPr>
      <w:r>
        <w:t xml:space="preserve">My passion for architecture was ignited during a high school field study at Robben Island and the nearby Table Mountain National Park. Witnessing how historical narratives shape physical spaces—particularly the juxtaposition of Cape Dutch heritage, colonial structures, and contemporary urban development along the Cape Flats—fueled my commitment to designing with deep cultural sensitivity and environmental responsibility. This conviction led me to pursue a Bachelor of Science in Architecture (B.Sc.Arch) with a focus on sustainable urban interventions in South Africa. My final-year thesis, "Adaptive Reuse Strategies for Heritage Properties in Cape Town’s Historic Districts," explored retrofitting derelict Victorian buildings along the Strand Street corridor to address housing affordability while preserving architectural identity. This project required meticulous research into the National Heritage Resources Act, local building codes (SANS 10400), and community engagement methodologies—skills I am eager to apply at [Firm Name] as part of your team tackling similar challenges in Cape Town’s evolving neighborhoods.</w:t>
      </w:r>
    </w:p>
    <w:p>
      <w:pPr>
        <w:pStyle w:val="BodyText"/>
      </w:pPr>
      <w:r>
        <w:t xml:space="preserve">What truly draws me to [Firm Name] is your firm’s exemplary work on projects like the **Cape Town Civic Centre Masterplan** and the **Soweto Community Health Clinic**, which demonstrate a seamless integration of social equity, environmental stewardship, and aesthetic innovation—principles I deeply resonate with. Your commitment to "designing for people" through initiatives such as free architectural workshops in Khayelitsha aligns perfectly with my volunteer experience: I coordinated a student-led design clinic at the Cape Town Community Center, where we collaborated with residents to redesign underutilized public spaces in Langa Township. This project required navigating complex socio-cultural dynamics and translating community feedback into feasible spatial solutions—a process that honed my ability to listen, adapt, and advocate for inclusive design within South Africa’s diverse urban fabric. I understand that successful architecture in Cape Town cannot exist in isolation from its context; it must honor history while embracing future needs.</w:t>
      </w:r>
    </w:p>
    <w:p>
      <w:pPr>
        <w:pStyle w:val="BodyText"/>
      </w:pPr>
      <w:r>
        <w:t xml:space="preserve">My technical proficiency includes advanced skills in AutoCAD, Revit (with experience on SANS-compliant projects), and Rhino for parametric modeling, alongside foundational knowledge of South African construction practices. I have also completed a six-month internship with **Hawkins\Bassett Architects** in Johannesburg, where I assisted in preparing construction documentation for a mixed-use development adhering to the City of Cape Town’s Sustainable Building Policy. During this time, I contributed to energy-efficiency analyses using Sefaira software and gained firsthand insight into the challenges of sustainable design implementation across South Africa’s climate zones—from coastal humidity near Cape Town to arid regions. This experience taught me that architecture in South Africa requires nuanced solutions: passive cooling strategies for Cape Town’s Mediterranean climate, flood-resilient designs for low-lying areas like Woodstock, and culturally resonant forms that avoid homogenizing our rich regional identities.</w:t>
      </w:r>
    </w:p>
    <w:p>
      <w:pPr>
        <w:pStyle w:val="BodyText"/>
      </w:pPr>
      <w:r>
        <w:t xml:space="preserve">Furthermore, I am deeply aware of the historical and socio-economic complexities shaping Cape Town’s architectural landscape. My coursework in "Architecture of Southern Africa" critically examined how apartheid-era planning decisions continue to influence urban segregation patterns, inspiring my commitment to design equity. I believe that as future architects, we have an ethical obligation to address these legacies through thoughtful practice. At [Firm Name], I am eager to learn from your team’s approach to projects like the **Bo-Kaap Cultural Preservation Initiative**, where architectural intervention supports community-led heritage conservation rather than displacing it. This philosophy mirrors my own belief that architecture in South Africa Cape Town must be a catalyst for unity, not division.</w:t>
      </w:r>
    </w:p>
    <w:p>
      <w:pPr>
        <w:pStyle w:val="BodyText"/>
      </w:pPr>
      <w:r>
        <w:t xml:space="preserve">I am equally excited by the opportunity to contribute to [Firm Name]’s work within the broader ecosystem of Cape Town’s creative community. I actively engage with organizations such as the South African Institute of Architects (SAIA) Cape Town Chapter, having attended their "Design for Resilience" symposium in 2023 and participated in a workshop on heritage conservation at the Castle of Good Hope. I am fluent in English and Afrikaans, which enables effective communication with diverse stakeholders across Cape Town’s communities—from government officials at the City of Cape Town’s Planning Department to grassroots organizations like *The Triangle Project*. This linguistic and cultural fluency will allow me to collaborate seamlessly within your team and during community consultations.</w:t>
      </w:r>
    </w:p>
    <w:p>
      <w:pPr>
        <w:pStyle w:val="BodyText"/>
      </w:pPr>
      <w:r>
        <w:t xml:space="preserve">As I prepare for my professional journey, I seek a mentorship-driven internship that will deepen my understanding of architecture as both an art and a social practice. [Firm Name]’s reputation for nurturing talent through hands-on project involvement—where interns aren’t relegated to administrative tasks but actively contribute to design development—resonates with me deeply. I am confident that my academic rigor, practical experience in South Africa’s architectural context, and unwavering dedication to designing with purpose will enable me to thrive under your guidance. I am eager to learn from the best while contributing fresh perspectives informed by my studies in Cape Town’s specific environmental and cultural milieu.</w:t>
      </w:r>
    </w:p>
    <w:p>
      <w:pPr>
        <w:pStyle w:val="BodyText"/>
      </w:pPr>
      <w:r>
        <w:t xml:space="preserve">Thank you for considering my application for the Architectural Internship position. My resume, attached for your review, provides further detail on my qualifications and project experience. I have included a portfolio link showcasing my thesis work and community design projects relevant to South Africa Cape Town’s challenges. I would welcome the opportunity to discuss how my skills in sustainable design, cultural sensitivity, and technical execution align with [Firm Name]’s vision during an interview at your earliest convenience. Please feel free to contact me via email (youremail@email.com) or phone (+27 82 XXX XXXX) to schedule a conversation.</w:t>
      </w:r>
    </w:p>
    <w:p>
      <w:pPr>
        <w:pStyle w:val="BodyText"/>
      </w:pPr>
      <w:r>
        <w:t xml:space="preserve">I look forward to the possibility of contributing to your team’s impactful work in shaping a more inclusive, sustainable, and beautiful Cape Town for all its residents.</w:t>
      </w:r>
    </w:p>
    <w:p>
      <w:pPr>
        <w:pStyle w:val="BodyText"/>
      </w:pPr>
      <w:r>
        <w:t xml:space="preserve">Yours sincerely,</w:t>
      </w:r>
    </w:p>
    <w:p>
      <w:pPr>
        <w:pStyle w:val="BodyText"/>
      </w:pPr>
      <w:r>
        <w:t xml:space="preserve">[Your Full Name]</w:t>
      </w:r>
      <w:r>
        <w:br/>
      </w:r>
      <w:r>
        <w:t xml:space="preserve">B.Sc.Arch (Hons) Candidate</w:t>
      </w:r>
      <w:r>
        <w:br/>
      </w:r>
      <w:r>
        <w:t xml:space="preserve">University of Pretoria</w:t>
      </w:r>
      <w:r>
        <w:br/>
      </w:r>
      <w:r>
        <w:t xml:space="preserve">Cape Town, South Africa</w:t>
      </w:r>
    </w:p>
    <w:p>
      <w:r>
        <w:pict>
          <v:rect style="width:0;height:1.5pt" o:hralign="center" o:hrstd="t" o:hr="t"/>
        </w:pict>
      </w:r>
    </w:p>
    <w:p>
      <w:pPr>
        <w:pStyle w:val="FirstParagraph"/>
      </w:pPr>
      <w:r>
        <w:rPr>
          <w:bCs/>
          <w:b/>
        </w:rPr>
        <w:t xml:space="preserve">Word Count:</w:t>
      </w:r>
      <w:r>
        <w:t xml:space="preserve"> </w:t>
      </w:r>
      <w:r>
        <w:t xml:space="preserve">874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 Cape Town</dc:title>
  <dc:creator/>
  <dc:language>en</dc:language>
  <cp:keywords/>
  <dcterms:created xsi:type="dcterms:W3CDTF">2026-07-21T06:44:02Z</dcterms:created>
  <dcterms:modified xsi:type="dcterms:W3CDTF">2026-07-21T06:44:02Z</dcterms:modified>
</cp:coreProperties>
</file>

<file path=docProps/custom.xml><?xml version="1.0" encoding="utf-8"?>
<Properties xmlns="http://schemas.openxmlformats.org/officeDocument/2006/custom-properties" xmlns:vt="http://schemas.openxmlformats.org/officeDocument/2006/docPropsVTypes"/>
</file>